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0EB48720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8E502E">
        <w:t>Confirmed</w:t>
      </w:r>
    </w:p>
    <w:p w14:paraId="28A3F06E" w14:textId="1EC9F812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623B6">
        <w:rPr>
          <w:b/>
        </w:rPr>
        <w:tab/>
      </w:r>
      <w:r w:rsidR="006623B6" w:rsidRPr="006623B6">
        <w:rPr>
          <w:bCs w:val="0"/>
        </w:rPr>
        <w:t>Thursday 13 April 2023</w:t>
      </w:r>
    </w:p>
    <w:p w14:paraId="344B8760" w14:textId="759EC7DF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0A2080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>Committee members present</w:t>
      </w:r>
      <w:r w:rsidR="006913D9">
        <w:tab/>
      </w:r>
    </w:p>
    <w:p w14:paraId="49E08ED6" w14:textId="28F36C19" w:rsidR="00765321" w:rsidRPr="001D3300" w:rsidRDefault="00765321" w:rsidP="00765321">
      <w:pPr>
        <w:pStyle w:val="Paragraph"/>
      </w:pPr>
      <w:bookmarkStart w:id="0" w:name="_Hlk94789767"/>
      <w:r w:rsidRPr="001D3300">
        <w:t>Dr Megan John (Chair)</w:t>
      </w:r>
      <w:r w:rsidRPr="001D3300">
        <w:tab/>
      </w:r>
      <w:r w:rsidRPr="001D3300">
        <w:tab/>
      </w:r>
      <w:r w:rsidRPr="001D3300">
        <w:tab/>
      </w:r>
      <w:r w:rsidRPr="001D3300">
        <w:tab/>
      </w:r>
      <w:r w:rsidR="006913D9" w:rsidRPr="001D3300">
        <w:tab/>
      </w:r>
      <w:r w:rsidRPr="001D3300">
        <w:t>Present for all items</w:t>
      </w:r>
    </w:p>
    <w:p w14:paraId="5A4A1EED" w14:textId="1D86BCCC" w:rsidR="008E43A3" w:rsidRPr="001D3300" w:rsidRDefault="008E43A3" w:rsidP="00765321">
      <w:pPr>
        <w:pStyle w:val="Paragraph"/>
      </w:pPr>
      <w:r w:rsidRPr="001D3300">
        <w:t>Dr Stephen Smith (</w:t>
      </w:r>
      <w:r w:rsidR="00EC4CE4" w:rsidRPr="001D3300">
        <w:t>V</w:t>
      </w:r>
      <w:r w:rsidRPr="001D3300">
        <w:t>ice-chair)</w:t>
      </w:r>
      <w:r w:rsidRPr="001D3300">
        <w:tab/>
      </w:r>
      <w:r w:rsidRPr="001D3300">
        <w:tab/>
      </w:r>
      <w:r w:rsidR="00EC4CE4" w:rsidRPr="001D3300">
        <w:tab/>
      </w:r>
      <w:r w:rsidR="00EC4CE4" w:rsidRPr="001D3300">
        <w:tab/>
      </w:r>
      <w:r w:rsidR="006913D9" w:rsidRPr="001D3300">
        <w:tab/>
      </w:r>
      <w:r w:rsidRPr="001D3300">
        <w:t>Present for all items</w:t>
      </w:r>
    </w:p>
    <w:p w14:paraId="7725DD49" w14:textId="55059D0C" w:rsidR="00765321" w:rsidRPr="001D3300" w:rsidRDefault="00765321" w:rsidP="00765321">
      <w:pPr>
        <w:pStyle w:val="Paragraph"/>
      </w:pPr>
      <w:r w:rsidRPr="001D3300">
        <w:t>Martin Bradley</w:t>
      </w:r>
      <w:r w:rsidRPr="001D3300">
        <w:tab/>
      </w:r>
      <w:r w:rsidRPr="001D3300">
        <w:tab/>
      </w:r>
      <w:r w:rsidRPr="001D3300">
        <w:tab/>
      </w:r>
      <w:r w:rsidRPr="001D3300">
        <w:tab/>
      </w:r>
      <w:r w:rsidR="006913D9" w:rsidRPr="001D3300">
        <w:tab/>
      </w:r>
      <w:r w:rsidRPr="001D3300">
        <w:t>Present for all items</w:t>
      </w:r>
    </w:p>
    <w:p w14:paraId="6355CBDA" w14:textId="28AEE2EC" w:rsidR="00765321" w:rsidRPr="001D3300" w:rsidRDefault="00765321" w:rsidP="00765321">
      <w:pPr>
        <w:pStyle w:val="Paragraph"/>
      </w:pPr>
      <w:r w:rsidRPr="001D3300">
        <w:t>Professor Sofia Dias</w:t>
      </w:r>
      <w:r w:rsidRPr="001D3300">
        <w:tab/>
      </w:r>
      <w:r w:rsidRPr="001D3300">
        <w:tab/>
      </w:r>
      <w:r w:rsidRPr="001D3300">
        <w:tab/>
      </w:r>
      <w:r w:rsidRPr="001D3300">
        <w:tab/>
      </w:r>
      <w:r w:rsidR="006913D9" w:rsidRPr="001D3300">
        <w:tab/>
      </w:r>
      <w:r w:rsidRPr="001D3300">
        <w:t>Present for all items</w:t>
      </w:r>
    </w:p>
    <w:p w14:paraId="6D7A460F" w14:textId="5844328D" w:rsidR="00765321" w:rsidRPr="001D3300" w:rsidRDefault="00765321" w:rsidP="00765321">
      <w:pPr>
        <w:pStyle w:val="Paragraph"/>
      </w:pPr>
      <w:r w:rsidRPr="001D3300">
        <w:t>Professor Rachel Elliott</w:t>
      </w:r>
      <w:r w:rsidRPr="001D3300">
        <w:tab/>
      </w:r>
      <w:r w:rsidRPr="001D3300">
        <w:tab/>
      </w:r>
      <w:r w:rsidRPr="001D3300">
        <w:tab/>
      </w:r>
      <w:r w:rsidRPr="001D3300">
        <w:tab/>
      </w:r>
      <w:r w:rsidR="006913D9" w:rsidRPr="001D3300">
        <w:tab/>
      </w:r>
      <w:r w:rsidRPr="001D3300">
        <w:t>Present for all items</w:t>
      </w:r>
    </w:p>
    <w:p w14:paraId="23A5404A" w14:textId="3DE9CBC1" w:rsidR="00765321" w:rsidRPr="001D3300" w:rsidRDefault="00765321" w:rsidP="00765321">
      <w:pPr>
        <w:pStyle w:val="Paragraph"/>
      </w:pPr>
      <w:r w:rsidRPr="001D3300">
        <w:t>Dr Andrew Hitchings</w:t>
      </w:r>
      <w:r w:rsidRPr="001D3300">
        <w:tab/>
      </w:r>
      <w:r w:rsidRPr="001D3300">
        <w:tab/>
      </w:r>
      <w:r w:rsidRPr="001D3300">
        <w:tab/>
      </w:r>
      <w:r w:rsidRPr="001D3300">
        <w:tab/>
      </w:r>
      <w:r w:rsidR="006913D9" w:rsidRPr="001D3300">
        <w:tab/>
      </w:r>
      <w:r w:rsidR="001D3300" w:rsidRPr="001D3300">
        <w:t>Items</w:t>
      </w:r>
      <w:r w:rsidR="00824B35">
        <w:t xml:space="preserve"> 5 to 5.2.2</w:t>
      </w:r>
    </w:p>
    <w:p w14:paraId="15A009B0" w14:textId="23238370" w:rsidR="00765321" w:rsidRPr="001D3300" w:rsidRDefault="00765321" w:rsidP="00765321">
      <w:pPr>
        <w:pStyle w:val="Paragraph"/>
      </w:pPr>
      <w:r w:rsidRPr="001D3300">
        <w:t>Dr Robert Hodgson</w:t>
      </w:r>
      <w:r w:rsidRPr="001D3300">
        <w:tab/>
      </w:r>
      <w:r w:rsidRPr="001D3300">
        <w:tab/>
      </w:r>
      <w:r w:rsidRPr="001D3300">
        <w:tab/>
      </w:r>
      <w:r w:rsidRPr="001D3300">
        <w:tab/>
      </w:r>
      <w:r w:rsidR="006913D9" w:rsidRPr="001D3300">
        <w:tab/>
      </w:r>
      <w:r w:rsidRPr="001D3300">
        <w:t>Present for all items</w:t>
      </w:r>
    </w:p>
    <w:p w14:paraId="28DAD951" w14:textId="46F48676" w:rsidR="008E43A3" w:rsidRPr="001D3300" w:rsidRDefault="008E43A3" w:rsidP="008E43A3">
      <w:pPr>
        <w:pStyle w:val="Paragraph"/>
      </w:pPr>
      <w:r w:rsidRPr="001D3300">
        <w:t>Dr Philip Mallender</w:t>
      </w:r>
      <w:r w:rsidRPr="001D3300">
        <w:tab/>
      </w:r>
      <w:r w:rsidRPr="001D3300">
        <w:tab/>
      </w:r>
      <w:r w:rsidRPr="001D3300">
        <w:tab/>
      </w:r>
      <w:r w:rsidRPr="001D3300">
        <w:tab/>
      </w:r>
      <w:r w:rsidR="006913D9" w:rsidRPr="001D3300">
        <w:tab/>
      </w:r>
      <w:r w:rsidRPr="001D3300">
        <w:t>Present for all items</w:t>
      </w:r>
    </w:p>
    <w:p w14:paraId="4510C205" w14:textId="104640A0" w:rsidR="00765321" w:rsidRPr="001D3300" w:rsidRDefault="00765321" w:rsidP="00765321">
      <w:pPr>
        <w:pStyle w:val="Paragraph"/>
      </w:pPr>
      <w:r w:rsidRPr="001D3300">
        <w:t>Professor David Meads</w:t>
      </w:r>
      <w:r w:rsidRPr="001D3300">
        <w:tab/>
      </w:r>
      <w:r w:rsidRPr="001D3300">
        <w:tab/>
      </w:r>
      <w:r w:rsidRPr="001D3300">
        <w:tab/>
      </w:r>
      <w:r w:rsidRPr="001D3300">
        <w:tab/>
      </w:r>
      <w:r w:rsidR="006913D9" w:rsidRPr="001D3300">
        <w:tab/>
      </w:r>
      <w:r w:rsidRPr="001D3300">
        <w:t xml:space="preserve">Present for all items </w:t>
      </w:r>
    </w:p>
    <w:p w14:paraId="2EF009D7" w14:textId="7229F4DE" w:rsidR="00765321" w:rsidRPr="001D3300" w:rsidRDefault="00765321" w:rsidP="00765321">
      <w:pPr>
        <w:pStyle w:val="Paragraph"/>
      </w:pPr>
      <w:r w:rsidRPr="001D3300">
        <w:t>Giles Monnickendam</w:t>
      </w:r>
      <w:r w:rsidRPr="001D3300">
        <w:tab/>
      </w:r>
      <w:r w:rsidRPr="001D3300">
        <w:tab/>
      </w:r>
      <w:r w:rsidRPr="001D3300">
        <w:tab/>
      </w:r>
      <w:r w:rsidRPr="001D3300">
        <w:tab/>
      </w:r>
      <w:r w:rsidR="006913D9" w:rsidRPr="001D3300">
        <w:tab/>
      </w:r>
      <w:r w:rsidRPr="001D3300">
        <w:t>Present for all items</w:t>
      </w:r>
    </w:p>
    <w:p w14:paraId="55913EA5" w14:textId="3D80F740" w:rsidR="00E93282" w:rsidRPr="001D3300" w:rsidRDefault="00E93282" w:rsidP="00765321">
      <w:pPr>
        <w:pStyle w:val="Paragraph"/>
      </w:pPr>
      <w:r w:rsidRPr="001D3300">
        <w:t>Dr Nathan Moore</w:t>
      </w:r>
      <w:r w:rsidRPr="001D3300">
        <w:tab/>
      </w:r>
      <w:r w:rsidRPr="001D3300">
        <w:tab/>
      </w:r>
      <w:r w:rsidRPr="001D3300">
        <w:tab/>
      </w:r>
      <w:r w:rsidRPr="001D3300">
        <w:tab/>
      </w:r>
      <w:r w:rsidR="006913D9" w:rsidRPr="001D3300">
        <w:tab/>
      </w:r>
      <w:r w:rsidR="001D3300" w:rsidRPr="001D3300">
        <w:t xml:space="preserve">Items </w:t>
      </w:r>
      <w:r w:rsidR="00824B35">
        <w:t>1 to 4.3.2</w:t>
      </w:r>
    </w:p>
    <w:p w14:paraId="25CFE6B0" w14:textId="21EA2B91" w:rsidR="003E00F3" w:rsidRPr="001D3300" w:rsidRDefault="00765321" w:rsidP="00765321">
      <w:pPr>
        <w:pStyle w:val="Paragraph"/>
      </w:pPr>
      <w:r w:rsidRPr="001D3300">
        <w:t>Dr Malcolm Oswald</w:t>
      </w:r>
      <w:r w:rsidRPr="001D3300">
        <w:tab/>
      </w:r>
      <w:r w:rsidRPr="001D3300">
        <w:tab/>
      </w:r>
      <w:r w:rsidRPr="001D3300">
        <w:tab/>
      </w:r>
      <w:r w:rsidRPr="001D3300">
        <w:tab/>
      </w:r>
      <w:r w:rsidR="006913D9" w:rsidRPr="001D3300">
        <w:tab/>
      </w:r>
      <w:r w:rsidRPr="001D3300">
        <w:t>Present for all items</w:t>
      </w:r>
    </w:p>
    <w:p w14:paraId="61EC205E" w14:textId="77777777" w:rsidR="001D3300" w:rsidRDefault="003E00F3" w:rsidP="00765321">
      <w:pPr>
        <w:pStyle w:val="Paragraph"/>
      </w:pPr>
      <w:r w:rsidRPr="001D3300">
        <w:t>Dr Rebecca Payne</w:t>
      </w:r>
      <w:r w:rsidRPr="001D3300">
        <w:tab/>
      </w:r>
      <w:r w:rsidRPr="001D3300">
        <w:tab/>
      </w:r>
      <w:r w:rsidRPr="001D3300">
        <w:tab/>
      </w:r>
      <w:r w:rsidRPr="001D3300">
        <w:tab/>
      </w:r>
      <w:r w:rsidR="006913D9" w:rsidRPr="001D3300">
        <w:tab/>
      </w:r>
      <w:r w:rsidRPr="001D3300">
        <w:t>Present for all items</w:t>
      </w:r>
    </w:p>
    <w:p w14:paraId="49B656A5" w14:textId="1BDFD6AE" w:rsidR="00765321" w:rsidRPr="001D3300" w:rsidRDefault="001D3300" w:rsidP="00765321">
      <w:pPr>
        <w:pStyle w:val="Paragraph"/>
      </w:pPr>
      <w:r>
        <w:t>Sara Payne</w:t>
      </w:r>
      <w:r>
        <w:tab/>
      </w:r>
      <w:r>
        <w:tab/>
      </w:r>
      <w:r>
        <w:tab/>
      </w:r>
      <w:r>
        <w:tab/>
      </w:r>
      <w:r>
        <w:tab/>
        <w:t>Items</w:t>
      </w:r>
      <w:r w:rsidR="00765321" w:rsidRPr="001D3300">
        <w:t xml:space="preserve"> </w:t>
      </w:r>
      <w:r w:rsidR="00824B35">
        <w:t>1 to 4.2.1</w:t>
      </w:r>
    </w:p>
    <w:p w14:paraId="2EEEBD98" w14:textId="14A04443" w:rsidR="00765321" w:rsidRPr="001D3300" w:rsidRDefault="00765321" w:rsidP="00765321">
      <w:pPr>
        <w:pStyle w:val="Paragraph"/>
      </w:pPr>
      <w:r w:rsidRPr="001D3300">
        <w:t>Carole Pitkeathley</w:t>
      </w:r>
      <w:r w:rsidRPr="001D3300">
        <w:tab/>
      </w:r>
      <w:r w:rsidRPr="001D3300">
        <w:tab/>
      </w:r>
      <w:r w:rsidRPr="001D3300">
        <w:tab/>
      </w:r>
      <w:r w:rsidRPr="001D3300">
        <w:tab/>
      </w:r>
      <w:r w:rsidR="006913D9" w:rsidRPr="001D3300">
        <w:tab/>
      </w:r>
      <w:r w:rsidRPr="001D3300">
        <w:t>Present for all items</w:t>
      </w:r>
    </w:p>
    <w:p w14:paraId="4392EBF7" w14:textId="63676E71" w:rsidR="008E43A3" w:rsidRPr="001D3300" w:rsidRDefault="008E43A3" w:rsidP="00765321">
      <w:pPr>
        <w:pStyle w:val="Paragraph"/>
      </w:pPr>
      <w:r w:rsidRPr="001D3300">
        <w:t>Dr Raju Reddy</w:t>
      </w:r>
      <w:r w:rsidRPr="001D3300">
        <w:tab/>
      </w:r>
      <w:r w:rsidRPr="001D3300">
        <w:tab/>
      </w:r>
      <w:r w:rsidRPr="001D3300">
        <w:tab/>
      </w:r>
      <w:r w:rsidRPr="001D3300">
        <w:tab/>
      </w:r>
      <w:r w:rsidR="006913D9" w:rsidRPr="001D3300">
        <w:tab/>
      </w:r>
      <w:r w:rsidRPr="001D3300">
        <w:t>Present for all items</w:t>
      </w:r>
    </w:p>
    <w:bookmarkEnd w:id="0"/>
    <w:p w14:paraId="37997C0E" w14:textId="77777777" w:rsidR="002405C0" w:rsidRPr="00A87D93" w:rsidRDefault="002405C0" w:rsidP="002405C0">
      <w:pPr>
        <w:pStyle w:val="Heading3unnumbered"/>
      </w:pPr>
      <w:r w:rsidRPr="00A87D93">
        <w:t>NICE staff (key players) present</w:t>
      </w:r>
    </w:p>
    <w:p w14:paraId="1638E9B9" w14:textId="35122DFC" w:rsidR="002405C0" w:rsidRDefault="00F06D78" w:rsidP="002405C0">
      <w:pPr>
        <w:pStyle w:val="Paragraphnonumbers"/>
      </w:pPr>
      <w:r w:rsidRPr="00F06D78">
        <w:t>Linda Landells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824B35">
        <w:t>1</w:t>
      </w:r>
      <w:r w:rsidR="002405C0" w:rsidRPr="00751143">
        <w:t xml:space="preserve"> to </w:t>
      </w:r>
      <w:r w:rsidR="00824B35">
        <w:t>4.3.2</w:t>
      </w:r>
    </w:p>
    <w:p w14:paraId="3F3CDE17" w14:textId="2CEA0DB5" w:rsidR="00F06D78" w:rsidRDefault="00F06D78" w:rsidP="002405C0">
      <w:pPr>
        <w:pStyle w:val="Paragraphnonumbers"/>
      </w:pPr>
      <w:r w:rsidRPr="00F06D78">
        <w:t>Jasdeep Hayre, Associate Director</w:t>
      </w:r>
      <w:r w:rsidRPr="00F06D78">
        <w:tab/>
      </w:r>
      <w:r w:rsidRPr="00F06D78">
        <w:tab/>
      </w:r>
      <w:r w:rsidRPr="00F06D78">
        <w:tab/>
      </w:r>
      <w:r w:rsidRPr="00F06D78">
        <w:tab/>
      </w:r>
      <w:r w:rsidRPr="00F06D78">
        <w:tab/>
        <w:t xml:space="preserve">Items </w:t>
      </w:r>
      <w:r w:rsidR="00824B35">
        <w:t>5</w:t>
      </w:r>
      <w:r w:rsidRPr="00F06D78">
        <w:t xml:space="preserve"> to </w:t>
      </w:r>
      <w:r w:rsidR="00824B35">
        <w:t>5.2.2</w:t>
      </w:r>
    </w:p>
    <w:p w14:paraId="206B205F" w14:textId="185D5E23" w:rsidR="002405C0" w:rsidRDefault="00F06D78" w:rsidP="002405C0">
      <w:pPr>
        <w:pStyle w:val="Paragraphnonumbers"/>
      </w:pPr>
      <w:r w:rsidRPr="00F06D78">
        <w:t>Kate Moore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Pr="00F06D78">
        <w:t>Present for all items</w:t>
      </w:r>
    </w:p>
    <w:p w14:paraId="48C59EE6" w14:textId="45C3B531" w:rsidR="002405C0" w:rsidRDefault="00F06D78" w:rsidP="002405C0">
      <w:pPr>
        <w:pStyle w:val="Paragraphnonumbers"/>
      </w:pPr>
      <w:r w:rsidRPr="00F06D78">
        <w:t>Rufaro Kausi</w:t>
      </w:r>
      <w:r w:rsidR="002405C0" w:rsidRPr="002B5720">
        <w:t xml:space="preserve">, </w:t>
      </w:r>
      <w:r w:rsidR="002405C0" w:rsidRPr="001501C0">
        <w:t>Heath Technology Assessment Adviser</w:t>
      </w:r>
      <w:r w:rsidR="002405C0">
        <w:tab/>
      </w:r>
      <w:r>
        <w:tab/>
      </w:r>
      <w:r w:rsidR="002405C0" w:rsidRPr="00751143">
        <w:t xml:space="preserve">Items </w:t>
      </w:r>
      <w:r w:rsidR="00824B35" w:rsidRPr="00824B35">
        <w:t>5 to 5.2.2</w:t>
      </w:r>
    </w:p>
    <w:p w14:paraId="606DB4D8" w14:textId="6D17E03D" w:rsidR="002405C0" w:rsidRDefault="00F06D78" w:rsidP="002405C0">
      <w:pPr>
        <w:pStyle w:val="Paragraphnonumbers"/>
      </w:pPr>
      <w:r w:rsidRPr="00F06D78">
        <w:lastRenderedPageBreak/>
        <w:t>Anita Sangha</w:t>
      </w:r>
      <w:r w:rsidR="002405C0" w:rsidRPr="002B5720">
        <w:t xml:space="preserve">, </w:t>
      </w:r>
      <w:r w:rsidR="002405C0" w:rsidRPr="001501C0">
        <w:t>Heath Technology Assessment Analyst</w:t>
      </w:r>
      <w:r w:rsidR="002405C0" w:rsidRPr="002B5720">
        <w:tab/>
      </w:r>
      <w:r w:rsidR="002405C0">
        <w:tab/>
      </w:r>
      <w:r w:rsidR="002405C0" w:rsidRPr="00751143">
        <w:t>Items</w:t>
      </w:r>
      <w:r w:rsidR="00824B35" w:rsidRPr="00824B35">
        <w:t>1 to 4.3.2</w:t>
      </w:r>
    </w:p>
    <w:p w14:paraId="4661BEB5" w14:textId="16365D8C" w:rsidR="00F06D78" w:rsidRDefault="00F06D78" w:rsidP="002405C0">
      <w:pPr>
        <w:pStyle w:val="Paragraphnonumbers"/>
      </w:pPr>
      <w:r w:rsidRPr="00F06D78">
        <w:t>Cara Gibbons, Heath Technology Assessment Analyst</w:t>
      </w:r>
      <w:r w:rsidRPr="00F06D78">
        <w:tab/>
        <w:t xml:space="preserve">Items </w:t>
      </w:r>
      <w:r w:rsidR="00824B35" w:rsidRPr="00824B35">
        <w:t>5 to 5.2.2</w:t>
      </w:r>
    </w:p>
    <w:p w14:paraId="489A7A21" w14:textId="0FF68D8B" w:rsidR="002405C0" w:rsidRPr="006231D3" w:rsidRDefault="002405C0" w:rsidP="002405C0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694C13B6" w14:textId="5EFD89D9" w:rsidR="002405C0" w:rsidRPr="00085585" w:rsidRDefault="00F06D78" w:rsidP="002405C0">
      <w:pPr>
        <w:pStyle w:val="Paragraphnonumbers"/>
      </w:pPr>
      <w:r w:rsidRPr="00F06D78">
        <w:t>Amy Grove</w:t>
      </w:r>
      <w:r w:rsidR="002405C0" w:rsidRPr="00085585">
        <w:t xml:space="preserve">, </w:t>
      </w:r>
      <w:r w:rsidRPr="00F06D78">
        <w:t>Warwick Evidence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824B35">
        <w:t>1</w:t>
      </w:r>
      <w:r w:rsidR="002405C0" w:rsidRPr="00751143">
        <w:t xml:space="preserve"> to </w:t>
      </w:r>
      <w:r w:rsidR="00824B35" w:rsidRPr="00824B35">
        <w:t>4.2.1</w:t>
      </w:r>
    </w:p>
    <w:p w14:paraId="269D1126" w14:textId="2B02F0A5" w:rsidR="002405C0" w:rsidRDefault="00F06D78" w:rsidP="002405C0">
      <w:pPr>
        <w:pStyle w:val="Paragraphnonumbers"/>
      </w:pPr>
      <w:r w:rsidRPr="00F06D78">
        <w:t xml:space="preserve">Hesam </w:t>
      </w:r>
      <w:proofErr w:type="spellStart"/>
      <w:r w:rsidRPr="00F06D78">
        <w:t>Ghiasvand</w:t>
      </w:r>
      <w:proofErr w:type="spellEnd"/>
      <w:r w:rsidR="002405C0" w:rsidRPr="00085585">
        <w:t xml:space="preserve">, </w:t>
      </w:r>
      <w:r w:rsidRPr="00F06D78">
        <w:t>Warwick Evidence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824B35" w:rsidRPr="00824B35">
        <w:t>1 to 4.2.1</w:t>
      </w:r>
    </w:p>
    <w:p w14:paraId="72A7A516" w14:textId="2D3A9966" w:rsidR="002405C0" w:rsidRPr="00085585" w:rsidRDefault="00F06D78" w:rsidP="002405C0">
      <w:pPr>
        <w:pStyle w:val="Paragraphnonumbers"/>
      </w:pPr>
      <w:r w:rsidRPr="00F06D78">
        <w:t>Isaac Mackenzie</w:t>
      </w:r>
      <w:r w:rsidR="002405C0" w:rsidRPr="00085585">
        <w:t>,</w:t>
      </w:r>
      <w:r w:rsidR="002405C0">
        <w:t xml:space="preserve"> </w:t>
      </w:r>
      <w:r w:rsidRPr="00F06D78">
        <w:t>BMJ Group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824B35">
        <w:t>5</w:t>
      </w:r>
      <w:r w:rsidR="002405C0" w:rsidRPr="00751143">
        <w:t xml:space="preserve"> to </w:t>
      </w:r>
      <w:r w:rsidR="00824B35">
        <w:t>5.1.3</w:t>
      </w:r>
    </w:p>
    <w:p w14:paraId="2475255F" w14:textId="198E50B8" w:rsidR="002405C0" w:rsidRPr="00085585" w:rsidRDefault="00F06D78" w:rsidP="002405C0">
      <w:pPr>
        <w:pStyle w:val="Paragraphnonumbers"/>
      </w:pPr>
      <w:r w:rsidRPr="00F06D78">
        <w:t>Nicole Downes</w:t>
      </w:r>
      <w:r w:rsidR="002405C0" w:rsidRPr="00085585">
        <w:t xml:space="preserve">, </w:t>
      </w:r>
      <w:r w:rsidRPr="00F06D78">
        <w:t>BMJ Group</w:t>
      </w:r>
      <w:r w:rsidR="002405C0" w:rsidRPr="00085585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2405C0" w:rsidRPr="00751143">
        <w:t xml:space="preserve">Items </w:t>
      </w:r>
      <w:r w:rsidR="00824B35" w:rsidRPr="00824B35">
        <w:t>5 to 5.1.3</w:t>
      </w:r>
    </w:p>
    <w:p w14:paraId="3D276209" w14:textId="040CF365" w:rsidR="002405C0" w:rsidRPr="006231D3" w:rsidRDefault="002405C0" w:rsidP="002405C0">
      <w:pPr>
        <w:pStyle w:val="Heading3unnumbered"/>
      </w:pPr>
      <w:r>
        <w:t>Clinical</w:t>
      </w:r>
      <w:r w:rsidR="00F06D78">
        <w:t xml:space="preserve"> &amp; </w:t>
      </w:r>
      <w:r>
        <w:t>Patient experts</w:t>
      </w:r>
      <w:r w:rsidRPr="006231D3">
        <w:t xml:space="preserve"> present</w:t>
      </w:r>
    </w:p>
    <w:p w14:paraId="2AE8D9C6" w14:textId="39E2A47A" w:rsidR="002405C0" w:rsidRPr="00085585" w:rsidRDefault="00F06D78" w:rsidP="002405C0">
      <w:pPr>
        <w:pStyle w:val="Paragraphnonumbers"/>
      </w:pPr>
      <w:r w:rsidRPr="00F06D78">
        <w:t>Antionette Carr</w:t>
      </w:r>
      <w:r w:rsidR="002405C0" w:rsidRPr="00085585">
        <w:t xml:space="preserve">, </w:t>
      </w:r>
      <w:r w:rsidRPr="00F06D78">
        <w:t>Patient expert, nominated by Myeloma UK</w:t>
      </w:r>
      <w:r w:rsidR="002405C0">
        <w:tab/>
      </w:r>
      <w:r w:rsidR="002405C0" w:rsidRPr="00751143">
        <w:t xml:space="preserve">Items </w:t>
      </w:r>
      <w:r w:rsidR="00824B35" w:rsidRPr="00824B35">
        <w:t>1 to 4.2.1</w:t>
      </w:r>
    </w:p>
    <w:p w14:paraId="41F746FD" w14:textId="7C7308B6" w:rsidR="002405C0" w:rsidRPr="00085585" w:rsidRDefault="00F06D78" w:rsidP="002405C0">
      <w:pPr>
        <w:pStyle w:val="Paragraphnonumbers"/>
      </w:pPr>
      <w:r w:rsidRPr="00F06D78">
        <w:t>Shelagh McKinley</w:t>
      </w:r>
      <w:r w:rsidR="002405C0" w:rsidRPr="00085585">
        <w:t xml:space="preserve">, </w:t>
      </w:r>
      <w:r w:rsidRPr="00F06D78">
        <w:t>Patient expert, Head of Patient Advocacy, nominated by Myeloma UK</w:t>
      </w:r>
      <w:r w:rsidR="006623B6">
        <w:t xml:space="preserve">, </w:t>
      </w:r>
      <w:r w:rsidR="002405C0" w:rsidRPr="00751143">
        <w:t xml:space="preserve">Items </w:t>
      </w:r>
      <w:r w:rsidR="00824B35" w:rsidRPr="00824B35">
        <w:t>1 to 4.2.1</w:t>
      </w:r>
    </w:p>
    <w:p w14:paraId="466B2B61" w14:textId="0FB25FD9" w:rsidR="002405C0" w:rsidRPr="00085585" w:rsidRDefault="00F06D78" w:rsidP="002405C0">
      <w:pPr>
        <w:pStyle w:val="Paragraphnonumbers"/>
      </w:pPr>
      <w:r w:rsidRPr="00F06D78">
        <w:t>Dr Rakesh Popat</w:t>
      </w:r>
      <w:r w:rsidR="002405C0" w:rsidRPr="00085585">
        <w:t xml:space="preserve">, </w:t>
      </w:r>
      <w:r w:rsidR="006623B6" w:rsidRPr="006623B6">
        <w:t>Consultant Haematologist, clinical expert nominated by GlaxoSmithKline</w:t>
      </w:r>
      <w:r w:rsidR="006623B6">
        <w:t xml:space="preserve">, </w:t>
      </w:r>
      <w:r w:rsidR="002405C0" w:rsidRPr="00751143">
        <w:t xml:space="preserve">Items </w:t>
      </w:r>
      <w:r w:rsidR="00824B35" w:rsidRPr="00824B35">
        <w:t>1 to 4.2.1</w:t>
      </w:r>
    </w:p>
    <w:p w14:paraId="186C0F6B" w14:textId="6A0236C7" w:rsidR="002405C0" w:rsidRPr="00085585" w:rsidRDefault="00F06D78" w:rsidP="002405C0">
      <w:pPr>
        <w:pStyle w:val="Paragraphnonumbers"/>
      </w:pPr>
      <w:r w:rsidRPr="00F06D78">
        <w:t>Dr Karthik Ramasamy</w:t>
      </w:r>
      <w:r w:rsidR="002405C0" w:rsidRPr="00085585">
        <w:t xml:space="preserve">, </w:t>
      </w:r>
      <w:r w:rsidR="006623B6" w:rsidRPr="006623B6">
        <w:t>Consultant Haematologist &amp; clinical expert nominated by GlaxoSmithKline</w:t>
      </w:r>
      <w:r w:rsidR="006623B6">
        <w:t xml:space="preserve">, </w:t>
      </w:r>
      <w:r w:rsidR="002405C0" w:rsidRPr="00751143">
        <w:t xml:space="preserve">Items </w:t>
      </w:r>
      <w:r w:rsidR="00824B35">
        <w:t>1</w:t>
      </w:r>
      <w:r w:rsidR="002405C0" w:rsidRPr="00751143">
        <w:t xml:space="preserve"> to </w:t>
      </w:r>
      <w:r w:rsidR="00824B35">
        <w:t>4.2.1</w:t>
      </w:r>
    </w:p>
    <w:p w14:paraId="29B7E2BE" w14:textId="77777777" w:rsidR="00936531" w:rsidRDefault="00936531">
      <w:pPr>
        <w:rPr>
          <w:rFonts w:eastAsia="Times New Roman"/>
          <w:sz w:val="24"/>
          <w:lang w:eastAsia="en-GB"/>
        </w:rPr>
      </w:pPr>
      <w:r>
        <w:br w:type="page"/>
      </w:r>
    </w:p>
    <w:p w14:paraId="3EB75C73" w14:textId="77777777" w:rsidR="002405C0" w:rsidRDefault="002405C0" w:rsidP="002405C0">
      <w:pPr>
        <w:pStyle w:val="Paragraphnonumbers"/>
      </w:pPr>
    </w:p>
    <w:p w14:paraId="4DADCCB5" w14:textId="77777777" w:rsidR="002405C0" w:rsidRDefault="002405C0" w:rsidP="002405C0">
      <w:pPr>
        <w:pStyle w:val="Heading2"/>
      </w:pPr>
      <w:r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3D0715E7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6623B6">
        <w:t xml:space="preserve">The chair </w:t>
      </w:r>
      <w:r w:rsidR="006623B6" w:rsidRPr="006623B6">
        <w:t xml:space="preserve">Dr Stephen Smith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74A1B65E" w:rsidR="002405C0" w:rsidRPr="00A82301" w:rsidRDefault="002405C0" w:rsidP="002405C0">
      <w:pPr>
        <w:pStyle w:val="Level2numbered"/>
        <w:numPr>
          <w:ilvl w:val="1"/>
          <w:numId w:val="5"/>
        </w:numPr>
      </w:pPr>
      <w:r>
        <w:t xml:space="preserve">The chair noted apologies from </w:t>
      </w:r>
      <w:r w:rsidR="001D3300" w:rsidRPr="001D3300">
        <w:t>Dr Bernard Khoo</w:t>
      </w:r>
      <w:r w:rsidR="006623B6">
        <w:t>,</w:t>
      </w:r>
      <w:r w:rsidR="001D3300" w:rsidRPr="001D3300">
        <w:t xml:space="preserve"> Professor Chris Parker</w:t>
      </w:r>
      <w:r w:rsidR="001D3300">
        <w:t xml:space="preserve">, </w:t>
      </w:r>
      <w:r w:rsidR="001D3300" w:rsidRPr="001D3300">
        <w:t>Christopher Herring</w:t>
      </w:r>
      <w:r w:rsidR="001D3300">
        <w:t xml:space="preserve">, </w:t>
      </w:r>
      <w:r w:rsidR="001D3300" w:rsidRPr="001D3300">
        <w:t>Dr Guy Makin</w:t>
      </w:r>
      <w:r w:rsidR="001D3300">
        <w:t xml:space="preserve">, </w:t>
      </w:r>
      <w:r w:rsidR="001D3300" w:rsidRPr="001D3300">
        <w:t>Dr Ivan Koychev</w:t>
      </w:r>
      <w:r w:rsidR="001D3300">
        <w:t xml:space="preserve"> and </w:t>
      </w:r>
      <w:r w:rsidR="001D3300" w:rsidRPr="001D3300">
        <w:t>Prof</w:t>
      </w:r>
      <w:r w:rsidR="001D3300">
        <w:t xml:space="preserve">essor </w:t>
      </w:r>
      <w:r w:rsidR="001D3300" w:rsidRPr="001D3300">
        <w:t>John Watkins</w:t>
      </w:r>
      <w:r w:rsidR="001D3300">
        <w:t>.</w:t>
      </w:r>
    </w:p>
    <w:p w14:paraId="0144BB05" w14:textId="77777777" w:rsidR="002405C0" w:rsidRDefault="002405C0" w:rsidP="002405C0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44C76511" w14:textId="395C950C" w:rsidR="002405C0" w:rsidRPr="00205638" w:rsidRDefault="006623B6" w:rsidP="002405C0">
      <w:pPr>
        <w:pStyle w:val="Level2numbered"/>
        <w:numPr>
          <w:ilvl w:val="1"/>
          <w:numId w:val="5"/>
        </w:numPr>
      </w:pPr>
      <w:r>
        <w:t xml:space="preserve">None 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30D46996" w:rsidR="002405C0" w:rsidRPr="005E2873" w:rsidRDefault="002405C0" w:rsidP="002405C0">
      <w:pPr>
        <w:pStyle w:val="Level2numbered"/>
        <w:numPr>
          <w:ilvl w:val="1"/>
          <w:numId w:val="5"/>
        </w:numPr>
      </w:pPr>
      <w:r w:rsidRPr="005E2873">
        <w:t xml:space="preserve">The committee approved the minutes of the committee meeting held on </w:t>
      </w:r>
      <w:r w:rsidR="006623B6" w:rsidRPr="006623B6">
        <w:t>Thursday 16 March 2023</w:t>
      </w:r>
      <w:r w:rsidR="006623B6">
        <w:t>.</w:t>
      </w:r>
      <w:r w:rsidRPr="005E2873">
        <w:rPr>
          <w:highlight w:val="lightGray"/>
        </w:rPr>
        <w:t xml:space="preserve"> </w:t>
      </w:r>
    </w:p>
    <w:p w14:paraId="766D22C7" w14:textId="1B09FC0F" w:rsidR="002405C0" w:rsidRPr="00205638" w:rsidRDefault="002405C0" w:rsidP="006623B6">
      <w:pPr>
        <w:pStyle w:val="Heading3"/>
      </w:pPr>
      <w:bookmarkStart w:id="3" w:name="_Hlk119512620"/>
      <w:r>
        <w:t>Appraisal</w:t>
      </w:r>
      <w:r w:rsidRPr="00205638">
        <w:t xml:space="preserve"> of </w:t>
      </w:r>
      <w:proofErr w:type="spellStart"/>
      <w:r w:rsidR="006623B6">
        <w:rPr>
          <w:bCs w:val="0"/>
        </w:rPr>
        <w:t>b</w:t>
      </w:r>
      <w:r w:rsidR="006623B6" w:rsidRPr="006623B6">
        <w:rPr>
          <w:bCs w:val="0"/>
        </w:rPr>
        <w:t>elantamab</w:t>
      </w:r>
      <w:proofErr w:type="spellEnd"/>
      <w:r w:rsidR="006623B6" w:rsidRPr="006623B6">
        <w:rPr>
          <w:bCs w:val="0"/>
        </w:rPr>
        <w:t xml:space="preserve"> </w:t>
      </w:r>
      <w:proofErr w:type="spellStart"/>
      <w:r w:rsidR="006623B6" w:rsidRPr="006623B6">
        <w:rPr>
          <w:bCs w:val="0"/>
        </w:rPr>
        <w:t>mafodotin</w:t>
      </w:r>
      <w:proofErr w:type="spellEnd"/>
      <w:r w:rsidR="006623B6" w:rsidRPr="006623B6">
        <w:rPr>
          <w:bCs w:val="0"/>
        </w:rPr>
        <w:t xml:space="preserve"> for treating relapsed or refractory multiple myeloma after 4 or more therapies [ID2701]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00AAFBD1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F06D78" w:rsidRPr="00F06D78">
        <w:t>GlaxoSmithKline</w:t>
      </w:r>
      <w:r w:rsidR="00F06D78">
        <w:t>.</w:t>
      </w:r>
      <w:r>
        <w:t xml:space="preserve"> </w:t>
      </w:r>
    </w:p>
    <w:p w14:paraId="04FBEDB9" w14:textId="77777777" w:rsidR="00824B35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4" w:name="_Hlk133572433"/>
    </w:p>
    <w:p w14:paraId="7842EE9C" w14:textId="55E88144" w:rsidR="002405C0" w:rsidRDefault="00711346" w:rsidP="00824B35">
      <w:pPr>
        <w:pStyle w:val="Level3numbered"/>
        <w:numPr>
          <w:ilvl w:val="0"/>
          <w:numId w:val="0"/>
        </w:numPr>
        <w:ind w:left="2155"/>
      </w:pPr>
      <w:r w:rsidRPr="00711346">
        <w:t xml:space="preserve">Declarations for this appraisal can be found on the Topic Register of Interest (TROI) on the topic webpage, </w:t>
      </w:r>
      <w:hyperlink r:id="rId7" w:history="1">
        <w:r w:rsidRPr="008E502E">
          <w:rPr>
            <w:rStyle w:val="Hyperlink"/>
          </w:rPr>
          <w:t>here</w:t>
        </w:r>
      </w:hyperlink>
      <w:r w:rsidRPr="00BA5D4A">
        <w:t>.</w:t>
      </w:r>
      <w:bookmarkEnd w:id="4"/>
      <w:r w:rsidR="00BD3C0D" w:rsidRPr="00BD3C0D">
        <w:t xml:space="preserve"> </w:t>
      </w:r>
    </w:p>
    <w:p w14:paraId="66E1DD35" w14:textId="662A80E1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BD3C0D">
        <w:t>of the evidence presented to the committee.</w:t>
      </w:r>
      <w:r>
        <w:t xml:space="preserve"> This information was presented to the committee by </w:t>
      </w:r>
      <w:r w:rsidR="00BD3C0D" w:rsidRPr="00BD3C0D">
        <w:t>Carole Pitkeathley</w:t>
      </w:r>
      <w:r w:rsidR="00BD3C0D">
        <w:t xml:space="preserve">, Dr </w:t>
      </w:r>
      <w:r w:rsidR="00BD3C0D" w:rsidRPr="00BD3C0D">
        <w:t>Raju Reddy</w:t>
      </w:r>
      <w:r w:rsidR="00BD3C0D">
        <w:t xml:space="preserve"> and </w:t>
      </w:r>
      <w:r w:rsidR="00BD3C0D" w:rsidRPr="00BD3C0D">
        <w:t>Dr Robert Hodgson</w:t>
      </w:r>
      <w:r w:rsidR="00BD3C0D">
        <w:t>.</w:t>
      </w:r>
    </w:p>
    <w:bookmarkEnd w:id="5"/>
    <w:p w14:paraId="01F026E7" w14:textId="2A4575D5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>Part 2a – Closed session (members of the public were asked to leave the meeting)</w:t>
      </w:r>
      <w:r>
        <w:t xml:space="preserve">. </w:t>
      </w:r>
    </w:p>
    <w:p w14:paraId="75112DED" w14:textId="77777777" w:rsidR="002405C0" w:rsidRPr="00E00AAB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>The committee discussed confidential information submitted for this item.</w:t>
      </w:r>
    </w:p>
    <w:p w14:paraId="2F1BDE47" w14:textId="21284E28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>Part 2b – Closed session (company representatives</w:t>
      </w:r>
      <w:r w:rsidRPr="00BD3C0D">
        <w:t xml:space="preserve">, experts, </w:t>
      </w:r>
      <w:r w:rsidR="00BD3C0D">
        <w:t xml:space="preserve">and </w:t>
      </w:r>
      <w:r w:rsidRPr="00BD3C0D">
        <w:t>external</w:t>
      </w:r>
      <w:r w:rsidRPr="001F551E">
        <w:t xml:space="preserve"> </w:t>
      </w:r>
      <w:r>
        <w:t xml:space="preserve">assessment </w:t>
      </w:r>
      <w:r w:rsidRPr="001F551E">
        <w:t>group representatives were asked to leave the meeting)</w:t>
      </w:r>
    </w:p>
    <w:p w14:paraId="5B2B1A0A" w14:textId="1B29ACB9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BD3C0D">
        <w:t>by consensus.</w:t>
      </w:r>
    </w:p>
    <w:p w14:paraId="1F92E014" w14:textId="0C726545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60AB2F10" w14:textId="7153C174" w:rsidR="002405C0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8" w:history="1">
        <w:r w:rsidR="00BD3C0D" w:rsidRPr="00043A3F">
          <w:rPr>
            <w:rStyle w:val="Hyperlink"/>
          </w:rPr>
          <w:t>https://www.nice.org.uk/guidance/indevelopment/gid-ta10568</w:t>
        </w:r>
      </w:hyperlink>
      <w:r w:rsidR="00BD3C0D">
        <w:t xml:space="preserve"> </w:t>
      </w:r>
    </w:p>
    <w:p w14:paraId="1BF84B89" w14:textId="77777777" w:rsidR="00BD3C0D" w:rsidRPr="00C02D61" w:rsidRDefault="00BD3C0D" w:rsidP="00BD3C0D">
      <w:pPr>
        <w:pStyle w:val="Level3numbered"/>
        <w:numPr>
          <w:ilvl w:val="0"/>
          <w:numId w:val="0"/>
        </w:numPr>
        <w:ind w:left="1778"/>
      </w:pPr>
    </w:p>
    <w:bookmarkEnd w:id="3"/>
    <w:p w14:paraId="223963D0" w14:textId="3CCB3250" w:rsidR="002405C0" w:rsidRPr="00205638" w:rsidRDefault="002405C0" w:rsidP="00BD3C0D">
      <w:pPr>
        <w:pStyle w:val="Heading3"/>
      </w:pPr>
      <w:r>
        <w:t>Appraisal</w:t>
      </w:r>
      <w:r w:rsidRPr="00205638">
        <w:t xml:space="preserve"> of </w:t>
      </w:r>
      <w:proofErr w:type="spellStart"/>
      <w:r w:rsidR="00BD3C0D">
        <w:rPr>
          <w:bCs w:val="0"/>
        </w:rPr>
        <w:t>r</w:t>
      </w:r>
      <w:r w:rsidR="00BD3C0D" w:rsidRPr="00BD3C0D">
        <w:rPr>
          <w:bCs w:val="0"/>
        </w:rPr>
        <w:t>imegepant</w:t>
      </w:r>
      <w:proofErr w:type="spellEnd"/>
      <w:r w:rsidR="00BD3C0D" w:rsidRPr="00BD3C0D">
        <w:rPr>
          <w:bCs w:val="0"/>
        </w:rPr>
        <w:t xml:space="preserve"> for treating or preventing migraine [ID1539]</w:t>
      </w:r>
    </w:p>
    <w:p w14:paraId="0EB6E4B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97175F6" w14:textId="60CBC0A2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="00BD3C0D">
        <w:t xml:space="preserve">Dr Megan John </w:t>
      </w:r>
      <w:r w:rsidRPr="002C258D">
        <w:t>welcomed</w:t>
      </w:r>
      <w:r w:rsidRPr="00205638">
        <w:t xml:space="preserve"> the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F06D78" w:rsidRPr="00F06D78">
        <w:t>Pfizer</w:t>
      </w:r>
      <w:r w:rsidR="00F06D78">
        <w:t>.</w:t>
      </w:r>
      <w:r>
        <w:t xml:space="preserve"> </w:t>
      </w:r>
    </w:p>
    <w:p w14:paraId="7F42505D" w14:textId="77777777" w:rsidR="00324E4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chair asked all committee member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</w:p>
    <w:p w14:paraId="30C70F4C" w14:textId="1FB527EE" w:rsidR="002405C0" w:rsidRDefault="00711346" w:rsidP="00324E48">
      <w:pPr>
        <w:pStyle w:val="Level3numbered"/>
        <w:numPr>
          <w:ilvl w:val="0"/>
          <w:numId w:val="0"/>
        </w:numPr>
        <w:ind w:left="2155"/>
      </w:pPr>
      <w:r w:rsidRPr="00711346">
        <w:t xml:space="preserve">Declarations for this appraisal can be found on the Topic Register of Interest (TROI) on the topic webpage, </w:t>
      </w:r>
      <w:hyperlink r:id="rId9" w:history="1">
        <w:r w:rsidRPr="008E502E">
          <w:rPr>
            <w:rStyle w:val="Hyperlink"/>
          </w:rPr>
          <w:t>here</w:t>
        </w:r>
      </w:hyperlink>
      <w:r w:rsidRPr="00711346">
        <w:t>.</w:t>
      </w:r>
      <w:r w:rsidR="00BD3C0D" w:rsidRPr="00BD3C0D">
        <w:t xml:space="preserve"> </w:t>
      </w:r>
    </w:p>
    <w:p w14:paraId="16C694DF" w14:textId="07DE3E0E" w:rsidR="002405C0" w:rsidRPr="00C02D61" w:rsidRDefault="002405C0" w:rsidP="00711346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CE4090">
        <w:t>of the consultation comments presented to the committee.</w:t>
      </w:r>
    </w:p>
    <w:p w14:paraId="3DCDA8CB" w14:textId="53767A85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 Closed session (company representatives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15D15289" w14:textId="5CD33CAB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. The committee decision was reached </w:t>
      </w:r>
      <w:r w:rsidR="00BD3C0D">
        <w:t>by consensus.</w:t>
      </w:r>
    </w:p>
    <w:p w14:paraId="1A57FCA2" w14:textId="71D4C6E2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Draft Guidance (DG) or 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1C2F9CEA" w14:textId="0E4EE14A" w:rsidR="002405C0" w:rsidRDefault="002405C0" w:rsidP="008E502E">
      <w:pPr>
        <w:pStyle w:val="Level3numbered"/>
        <w:numPr>
          <w:ilvl w:val="0"/>
          <w:numId w:val="28"/>
        </w:numPr>
      </w:pPr>
      <w:r>
        <w:lastRenderedPageBreak/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0" w:history="1">
        <w:r w:rsidR="00BD3C0D" w:rsidRPr="00043A3F">
          <w:rPr>
            <w:rStyle w:val="Hyperlink"/>
          </w:rPr>
          <w:t>https://www.nice.org.uk/guidance/indevelopment/gid-ta10839</w:t>
        </w:r>
      </w:hyperlink>
      <w:r w:rsidR="00BD3C0D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3FBFD8C4" w:rsidR="00463336" w:rsidRDefault="007507BD" w:rsidP="00AD0E92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on </w:t>
      </w:r>
      <w:r w:rsidR="00824B35">
        <w:t>Thursday</w:t>
      </w:r>
      <w:r w:rsidR="00205638" w:rsidRPr="001F551E">
        <w:t xml:space="preserve"> </w:t>
      </w:r>
      <w:r w:rsidR="00824B35">
        <w:t>11 May 2023.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573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53C24"/>
    <w:rsid w:val="000666C4"/>
    <w:rsid w:val="00080C80"/>
    <w:rsid w:val="00083CF9"/>
    <w:rsid w:val="00085585"/>
    <w:rsid w:val="000A2080"/>
    <w:rsid w:val="000A3C2F"/>
    <w:rsid w:val="000A687D"/>
    <w:rsid w:val="000B7BF0"/>
    <w:rsid w:val="000C4E08"/>
    <w:rsid w:val="000D1197"/>
    <w:rsid w:val="000D5F50"/>
    <w:rsid w:val="000F04B6"/>
    <w:rsid w:val="0010461D"/>
    <w:rsid w:val="0011038B"/>
    <w:rsid w:val="001110A0"/>
    <w:rsid w:val="00112212"/>
    <w:rsid w:val="001153A6"/>
    <w:rsid w:val="0012100C"/>
    <w:rsid w:val="001220B1"/>
    <w:rsid w:val="00135794"/>
    <w:rsid w:val="001420B9"/>
    <w:rsid w:val="001501C0"/>
    <w:rsid w:val="00161397"/>
    <w:rsid w:val="001662DA"/>
    <w:rsid w:val="00167902"/>
    <w:rsid w:val="00196E93"/>
    <w:rsid w:val="001A18CE"/>
    <w:rsid w:val="001C38B8"/>
    <w:rsid w:val="001C5FB8"/>
    <w:rsid w:val="001D3300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405C0"/>
    <w:rsid w:val="00240933"/>
    <w:rsid w:val="00250F16"/>
    <w:rsid w:val="002748D1"/>
    <w:rsid w:val="00277DAE"/>
    <w:rsid w:val="00280DC6"/>
    <w:rsid w:val="002A34E2"/>
    <w:rsid w:val="002B5720"/>
    <w:rsid w:val="002C258D"/>
    <w:rsid w:val="002C660B"/>
    <w:rsid w:val="002C7A84"/>
    <w:rsid w:val="002D1A7F"/>
    <w:rsid w:val="002F3D4E"/>
    <w:rsid w:val="002F5606"/>
    <w:rsid w:val="0030059A"/>
    <w:rsid w:val="00324E48"/>
    <w:rsid w:val="00337868"/>
    <w:rsid w:val="00344EA6"/>
    <w:rsid w:val="00350071"/>
    <w:rsid w:val="00370813"/>
    <w:rsid w:val="00377867"/>
    <w:rsid w:val="00382A35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00F3"/>
    <w:rsid w:val="003E3BA6"/>
    <w:rsid w:val="003E5516"/>
    <w:rsid w:val="003E65BA"/>
    <w:rsid w:val="003F4378"/>
    <w:rsid w:val="003F5516"/>
    <w:rsid w:val="00402715"/>
    <w:rsid w:val="00402DFB"/>
    <w:rsid w:val="00410E8B"/>
    <w:rsid w:val="004116B4"/>
    <w:rsid w:val="00411B9A"/>
    <w:rsid w:val="00422523"/>
    <w:rsid w:val="004344FB"/>
    <w:rsid w:val="00436657"/>
    <w:rsid w:val="004366CD"/>
    <w:rsid w:val="00444D16"/>
    <w:rsid w:val="00451599"/>
    <w:rsid w:val="00451ED2"/>
    <w:rsid w:val="00456A6D"/>
    <w:rsid w:val="00463336"/>
    <w:rsid w:val="00463370"/>
    <w:rsid w:val="00465E35"/>
    <w:rsid w:val="004B42D8"/>
    <w:rsid w:val="004B45D0"/>
    <w:rsid w:val="004E02E2"/>
    <w:rsid w:val="005065A3"/>
    <w:rsid w:val="00507F46"/>
    <w:rsid w:val="005113A9"/>
    <w:rsid w:val="005360C8"/>
    <w:rsid w:val="00540FB2"/>
    <w:rsid w:val="00556AD2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23B6"/>
    <w:rsid w:val="0066652E"/>
    <w:rsid w:val="00670F87"/>
    <w:rsid w:val="006712CE"/>
    <w:rsid w:val="0067259D"/>
    <w:rsid w:val="00682F9B"/>
    <w:rsid w:val="00683EA8"/>
    <w:rsid w:val="006913D9"/>
    <w:rsid w:val="006B1BFF"/>
    <w:rsid w:val="006B324A"/>
    <w:rsid w:val="006B4C67"/>
    <w:rsid w:val="006D3185"/>
    <w:rsid w:val="006F3468"/>
    <w:rsid w:val="007019D5"/>
    <w:rsid w:val="00711346"/>
    <w:rsid w:val="007507BD"/>
    <w:rsid w:val="00755E0E"/>
    <w:rsid w:val="007574E0"/>
    <w:rsid w:val="00761C9C"/>
    <w:rsid w:val="00765321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236B6"/>
    <w:rsid w:val="00824B35"/>
    <w:rsid w:val="00835FBC"/>
    <w:rsid w:val="00842ACF"/>
    <w:rsid w:val="008451A1"/>
    <w:rsid w:val="00850C0E"/>
    <w:rsid w:val="0088566F"/>
    <w:rsid w:val="008937E0"/>
    <w:rsid w:val="008C3DD4"/>
    <w:rsid w:val="008C42E7"/>
    <w:rsid w:val="008C44A2"/>
    <w:rsid w:val="008E0E0D"/>
    <w:rsid w:val="008E43A3"/>
    <w:rsid w:val="008E502E"/>
    <w:rsid w:val="008E75F2"/>
    <w:rsid w:val="008F23CE"/>
    <w:rsid w:val="00903E68"/>
    <w:rsid w:val="009114CE"/>
    <w:rsid w:val="00922F67"/>
    <w:rsid w:val="00924278"/>
    <w:rsid w:val="00936531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A06F9C"/>
    <w:rsid w:val="00A269AF"/>
    <w:rsid w:val="00A35D76"/>
    <w:rsid w:val="00A3610D"/>
    <w:rsid w:val="00A428F8"/>
    <w:rsid w:val="00A45CDD"/>
    <w:rsid w:val="00A60AF0"/>
    <w:rsid w:val="00A70955"/>
    <w:rsid w:val="00A768C9"/>
    <w:rsid w:val="00A82301"/>
    <w:rsid w:val="00A82558"/>
    <w:rsid w:val="00A877B1"/>
    <w:rsid w:val="00A973EA"/>
    <w:rsid w:val="00AC7782"/>
    <w:rsid w:val="00AC7BD7"/>
    <w:rsid w:val="00AD0E92"/>
    <w:rsid w:val="00AD6F07"/>
    <w:rsid w:val="00AE7597"/>
    <w:rsid w:val="00AF3BCA"/>
    <w:rsid w:val="00B053D4"/>
    <w:rsid w:val="00B07D36"/>
    <w:rsid w:val="00B429C5"/>
    <w:rsid w:val="00B45ABC"/>
    <w:rsid w:val="00B46E0C"/>
    <w:rsid w:val="00B62844"/>
    <w:rsid w:val="00B76EE1"/>
    <w:rsid w:val="00B85DE1"/>
    <w:rsid w:val="00BA07EB"/>
    <w:rsid w:val="00BA4EAD"/>
    <w:rsid w:val="00BA5D4A"/>
    <w:rsid w:val="00BB22E9"/>
    <w:rsid w:val="00BB49D9"/>
    <w:rsid w:val="00BC47C4"/>
    <w:rsid w:val="00BC6C1F"/>
    <w:rsid w:val="00BD1329"/>
    <w:rsid w:val="00BD3C0D"/>
    <w:rsid w:val="00C015B8"/>
    <w:rsid w:val="00C02D61"/>
    <w:rsid w:val="00C04D2E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CB7FE8"/>
    <w:rsid w:val="00CE4090"/>
    <w:rsid w:val="00D11E93"/>
    <w:rsid w:val="00D14E64"/>
    <w:rsid w:val="00D2035E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1A1D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3282"/>
    <w:rsid w:val="00E95304"/>
    <w:rsid w:val="00EA22A4"/>
    <w:rsid w:val="00EA375B"/>
    <w:rsid w:val="00EA7444"/>
    <w:rsid w:val="00EB1941"/>
    <w:rsid w:val="00EB326F"/>
    <w:rsid w:val="00EC4CE4"/>
    <w:rsid w:val="00EC57DD"/>
    <w:rsid w:val="00EF1B45"/>
    <w:rsid w:val="00EF2BE2"/>
    <w:rsid w:val="00F06D78"/>
    <w:rsid w:val="00F07E8B"/>
    <w:rsid w:val="00F32B92"/>
    <w:rsid w:val="00F42F8E"/>
    <w:rsid w:val="00F57A78"/>
    <w:rsid w:val="00F86390"/>
    <w:rsid w:val="00F95663"/>
    <w:rsid w:val="00F97481"/>
    <w:rsid w:val="00FA676B"/>
    <w:rsid w:val="00FB7C71"/>
    <w:rsid w:val="00FD0266"/>
    <w:rsid w:val="00FE0A9D"/>
    <w:rsid w:val="00FE1041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568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568/documents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nice.org.uk/guidance/indevelopment/gid-ta1083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839/document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35</Words>
  <Characters>4766</Characters>
  <Application>Microsoft Office Word</Application>
  <DocSecurity>0</DocSecurity>
  <Lines>39</Lines>
  <Paragraphs>11</Paragraphs>
  <ScaleCrop>false</ScaleCrop>
  <Company/>
  <LinksUpToDate>false</LinksUpToDate>
  <CharactersWithSpaces>5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0-19T15:24:00Z</dcterms:created>
  <dcterms:modified xsi:type="dcterms:W3CDTF">2023-10-19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10-19T15:24:38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90172f98-e67f-4743-91f5-c16ecfc500c3</vt:lpwstr>
  </property>
  <property fmtid="{D5CDD505-2E9C-101B-9397-08002B2CF9AE}" pid="8" name="MSIP_Label_c69d85d5-6d9e-4305-a294-1f636ec0f2d6_ContentBits">
    <vt:lpwstr>0</vt:lpwstr>
  </property>
</Properties>
</file>